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2821D" w14:textId="10E85939" w:rsidR="00FB45DD" w:rsidRPr="00AB509F" w:rsidRDefault="00B61D27" w:rsidP="00FB45DD">
      <w:pPr>
        <w:widowControl/>
        <w:shd w:val="clear" w:color="auto" w:fill="FFFFFF"/>
        <w:spacing w:after="150"/>
        <w:rPr>
          <w:rFonts w:ascii="Times New Roman" w:eastAsia="標楷體" w:hAnsi="Times New Roman" w:cs="Times New Roman"/>
          <w:color w:val="333333"/>
          <w:kern w:val="0"/>
          <w:sz w:val="28"/>
          <w:szCs w:val="28"/>
        </w:rPr>
      </w:pP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</w:rPr>
        <w:t>11</w:t>
      </w:r>
      <w:r w:rsidR="00DB517B"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</w:rPr>
        <w:t>5</w:t>
      </w:r>
      <w:r w:rsidR="00FB45DD"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</w:rPr>
        <w:t>學年度英語學系碩士班考試入學面試注意事項</w:t>
      </w:r>
    </w:p>
    <w:p w14:paraId="00C67931" w14:textId="71859F74" w:rsidR="00FB45DD" w:rsidRPr="00AB509F" w:rsidRDefault="00FB45DD" w:rsidP="00FB45DD">
      <w:pPr>
        <w:widowControl/>
        <w:shd w:val="clear" w:color="auto" w:fill="FFFFFF"/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</w:pP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日期：</w:t>
      </w:r>
      <w:r w:rsidR="00B61D27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11</w:t>
      </w:r>
      <w:r w:rsidR="00DB517B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5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年</w:t>
      </w:r>
      <w:r w:rsidR="00DB517B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3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月</w:t>
      </w:r>
      <w:r w:rsidR="00DB517B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7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日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(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六</w:t>
      </w:r>
      <w:r w:rsidR="00F851E5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)</w:t>
      </w:r>
    </w:p>
    <w:p w14:paraId="5923FA6E" w14:textId="77777777" w:rsidR="00FB45DD" w:rsidRPr="00AB509F" w:rsidRDefault="00FB45DD" w:rsidP="00FB45DD">
      <w:pPr>
        <w:widowControl/>
        <w:shd w:val="clear" w:color="auto" w:fill="FFFFFF"/>
        <w:rPr>
          <w:rFonts w:ascii="Times New Roman" w:eastAsia="標楷體" w:hAnsi="Times New Roman" w:cs="Times New Roman"/>
          <w:color w:val="333333"/>
          <w:kern w:val="0"/>
          <w:sz w:val="28"/>
          <w:szCs w:val="28"/>
        </w:rPr>
      </w:pP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報到及考試時間</w:t>
      </w: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:</w:t>
      </w: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依照面試時間排序表</w:t>
      </w:r>
      <w:r w:rsidR="00601607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(</w:t>
      </w:r>
      <w:r w:rsidR="00601607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如下表</w:t>
      </w:r>
      <w:r w:rsidR="00601607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)</w:t>
      </w:r>
    </w:p>
    <w:p w14:paraId="544B3F8D" w14:textId="77777777" w:rsidR="00FB45DD" w:rsidRPr="00AB509F" w:rsidRDefault="00FB45DD" w:rsidP="00FB45DD">
      <w:pPr>
        <w:widowControl/>
        <w:shd w:val="clear" w:color="auto" w:fill="FFFFFF"/>
        <w:rPr>
          <w:rFonts w:ascii="Times New Roman" w:eastAsia="標楷體" w:hAnsi="Times New Roman" w:cs="Times New Roman"/>
          <w:color w:val="333333"/>
          <w:kern w:val="0"/>
          <w:sz w:val="28"/>
          <w:szCs w:val="28"/>
        </w:rPr>
      </w:pP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口試地點</w:t>
      </w: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:</w:t>
      </w: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勤樸樓</w:t>
      </w:r>
      <w:r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F301</w:t>
      </w:r>
      <w:r w:rsidR="00601607" w:rsidRPr="00AB509F">
        <w:rPr>
          <w:rFonts w:ascii="Times New Roman" w:eastAsia="標楷體" w:hAnsi="Times New Roman" w:cs="Times New Roman"/>
          <w:b/>
          <w:bCs/>
          <w:color w:val="3A3A3A"/>
          <w:spacing w:val="15"/>
          <w:kern w:val="0"/>
          <w:sz w:val="28"/>
          <w:szCs w:val="28"/>
        </w:rPr>
        <w:t>室</w:t>
      </w:r>
    </w:p>
    <w:p w14:paraId="65D1F79C" w14:textId="77777777" w:rsidR="00FB45DD" w:rsidRPr="00AB509F" w:rsidRDefault="00FB45DD" w:rsidP="00FB45DD">
      <w:pPr>
        <w:widowControl/>
        <w:shd w:val="clear" w:color="auto" w:fill="FFFFFF"/>
        <w:rPr>
          <w:rFonts w:ascii="Times New Roman" w:eastAsia="標楷體" w:hAnsi="Times New Roman" w:cs="Times New Roman"/>
          <w:color w:val="333333"/>
          <w:kern w:val="0"/>
          <w:sz w:val="28"/>
          <w:szCs w:val="28"/>
        </w:rPr>
      </w:pP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連絡電話</w:t>
      </w: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:</w:t>
      </w: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英語</w:t>
      </w:r>
      <w:r w:rsidR="00877A91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學</w:t>
      </w: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系系辦</w:t>
      </w:r>
      <w:r w:rsidR="003D0321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公室</w:t>
      </w:r>
      <w:r w:rsidR="00877A91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>王小姐</w:t>
      </w: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</w:rPr>
        <w:t xml:space="preserve"> 04-22183462</w:t>
      </w:r>
    </w:p>
    <w:p w14:paraId="43151162" w14:textId="77777777" w:rsidR="00FB45DD" w:rsidRPr="00AB509F" w:rsidRDefault="00FB45DD" w:rsidP="00FB45DD">
      <w:pPr>
        <w:widowControl/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color w:val="333333"/>
          <w:kern w:val="0"/>
          <w:sz w:val="28"/>
          <w:szCs w:val="28"/>
        </w:rPr>
        <w:br/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注意事項</w:t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:</w:t>
      </w:r>
    </w:p>
    <w:p w14:paraId="1A48C428" w14:textId="397B0B93" w:rsidR="00FB45DD" w:rsidRPr="00AB509F" w:rsidRDefault="00B61D27" w:rsidP="003350C7">
      <w:pPr>
        <w:widowControl/>
        <w:jc w:val="both"/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b/>
          <w:bCs/>
          <w:spacing w:val="15"/>
          <w:kern w:val="0"/>
          <w:sz w:val="28"/>
          <w:szCs w:val="28"/>
          <w:shd w:val="clear" w:color="auto" w:fill="FFFFFF"/>
        </w:rPr>
        <w:t>一</w:t>
      </w:r>
      <w:r w:rsidR="00FB45DD" w:rsidRPr="00AB509F">
        <w:rPr>
          <w:rFonts w:ascii="Times New Roman" w:eastAsia="標楷體" w:hAnsi="Times New Roman" w:cs="Times New Roman"/>
          <w:b/>
          <w:bCs/>
          <w:spacing w:val="15"/>
          <w:kern w:val="0"/>
          <w:sz w:val="28"/>
          <w:szCs w:val="28"/>
          <w:shd w:val="clear" w:color="auto" w:fill="FFFFFF"/>
        </w:rPr>
        <w:t>、</w:t>
      </w:r>
      <w:r w:rsidR="00FB45DD"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請自行至招生系統下載准考證，應考時請攜帶國民身分證正本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（得以有效期限內之駕照、具照片之健保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IC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卡或護照之正本代替國民身分證正本）並請依</w:t>
      </w:r>
      <w:r w:rsidR="0065183B">
        <w:rPr>
          <w:rFonts w:ascii="Times New Roman" w:eastAsia="標楷體" w:hAnsi="Times New Roman" w:cs="Times New Roman" w:hint="eastAsia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面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試通知規定時間，</w:t>
      </w:r>
      <w:r w:rsidR="00002B31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於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勤樸樓三樓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302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教室前辦理報到。</w:t>
      </w:r>
    </w:p>
    <w:p w14:paraId="7499E70E" w14:textId="77777777" w:rsidR="00601607" w:rsidRPr="00AB509F" w:rsidRDefault="00601607" w:rsidP="00FB45DD">
      <w:pPr>
        <w:widowControl/>
        <w:jc w:val="both"/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二</w:t>
      </w:r>
      <w:r w:rsidR="00FB45DD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、</w:t>
      </w:r>
      <w:r w:rsidR="00E23ACA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本系</w:t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考生</w:t>
      </w:r>
      <w:r w:rsidR="00877A91"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休息室</w:t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為</w:t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F302</w:t>
      </w:r>
      <w:r w:rsidRPr="00AB509F">
        <w:rPr>
          <w:rFonts w:ascii="Times New Roman" w:eastAsia="標楷體" w:hAnsi="Times New Roman" w:cs="Times New Roman"/>
          <w:b/>
          <w:bCs/>
          <w:color w:val="FF0000"/>
          <w:spacing w:val="15"/>
          <w:kern w:val="0"/>
          <w:sz w:val="28"/>
          <w:szCs w:val="28"/>
          <w:shd w:val="clear" w:color="auto" w:fill="FFFFFF"/>
        </w:rPr>
        <w:t>教室</w:t>
      </w:r>
      <w:r w:rsidR="00877A91"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，</w:t>
      </w: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>請考生於教室休息時保持安靜，請陪考人員於走廊或校園開放區等候。</w:t>
      </w:r>
    </w:p>
    <w:p w14:paraId="4F41EA96" w14:textId="77777777" w:rsidR="00FB45DD" w:rsidRPr="00AB509F" w:rsidRDefault="00601607" w:rsidP="00FB45DD">
      <w:pPr>
        <w:widowControl/>
        <w:jc w:val="both"/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b/>
          <w:bCs/>
          <w:color w:val="333333"/>
          <w:spacing w:val="15"/>
          <w:kern w:val="0"/>
          <w:sz w:val="28"/>
          <w:szCs w:val="28"/>
          <w:shd w:val="clear" w:color="auto" w:fill="FFFFFF"/>
        </w:rPr>
        <w:t xml:space="preserve"> </w:t>
      </w:r>
    </w:p>
    <w:p w14:paraId="2ED168EA" w14:textId="434FF9F6" w:rsidR="00F83AD8" w:rsidRPr="00AB509F" w:rsidRDefault="00FB45DD" w:rsidP="00FB45DD">
      <w:pPr>
        <w:jc w:val="both"/>
        <w:rPr>
          <w:rFonts w:ascii="Times New Roman" w:eastAsia="標楷體" w:hAnsi="Times New Roman" w:cs="Times New Roman"/>
          <w:b/>
          <w:bCs/>
          <w:color w:val="333333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b/>
          <w:bCs/>
          <w:color w:val="333333"/>
          <w:kern w:val="0"/>
          <w:sz w:val="28"/>
          <w:szCs w:val="28"/>
          <w:shd w:val="clear" w:color="auto" w:fill="FFFFFF"/>
        </w:rPr>
        <w:t>以下為</w:t>
      </w:r>
      <w:r w:rsidR="0065183B">
        <w:rPr>
          <w:rFonts w:ascii="Times New Roman" w:eastAsia="標楷體" w:hAnsi="Times New Roman" w:cs="Times New Roman" w:hint="eastAsia"/>
          <w:b/>
          <w:bCs/>
          <w:color w:val="333333"/>
          <w:kern w:val="0"/>
          <w:sz w:val="28"/>
          <w:szCs w:val="28"/>
          <w:shd w:val="clear" w:color="auto" w:fill="FFFFFF"/>
        </w:rPr>
        <w:t>面</w:t>
      </w:r>
      <w:r w:rsidRPr="00AB509F">
        <w:rPr>
          <w:rFonts w:ascii="Times New Roman" w:eastAsia="標楷體" w:hAnsi="Times New Roman" w:cs="Times New Roman"/>
          <w:b/>
          <w:bCs/>
          <w:color w:val="333333"/>
          <w:kern w:val="0"/>
          <w:sz w:val="28"/>
          <w:szCs w:val="28"/>
          <w:shd w:val="clear" w:color="auto" w:fill="FFFFFF"/>
        </w:rPr>
        <w:t>試時間和順序</w:t>
      </w:r>
      <w:r w:rsidRPr="00AB509F">
        <w:rPr>
          <w:rFonts w:ascii="Times New Roman" w:eastAsia="標楷體" w:hAnsi="Times New Roman" w:cs="Times New Roman"/>
          <w:b/>
          <w:bCs/>
          <w:color w:val="333333"/>
          <w:kern w:val="0"/>
          <w:sz w:val="28"/>
          <w:szCs w:val="28"/>
          <w:shd w:val="clear" w:color="auto" w:fill="FFFFFF"/>
        </w:rPr>
        <w:t>:</w:t>
      </w:r>
    </w:p>
    <w:p w14:paraId="000F4E6C" w14:textId="66404226" w:rsidR="00AB509F" w:rsidRPr="00AB509F" w:rsidRDefault="00AB509F" w:rsidP="00FB45DD">
      <w:pPr>
        <w:jc w:val="both"/>
        <w:rPr>
          <w:rFonts w:ascii="Times New Roman" w:eastAsia="標楷體" w:hAnsi="Times New Roman" w:cs="Times New Roman"/>
          <w:b/>
          <w:bCs/>
          <w:color w:val="333333"/>
          <w:kern w:val="0"/>
          <w:sz w:val="28"/>
          <w:szCs w:val="28"/>
          <w:shd w:val="clear" w:color="auto" w:fill="FFFFFF"/>
        </w:rPr>
      </w:pPr>
      <w:r w:rsidRPr="00AB509F"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  <w:t>每位考生面試時間為</w:t>
      </w:r>
      <w:r w:rsidRPr="00AB509F"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  <w:t>15</w:t>
      </w:r>
      <w:r w:rsidRPr="00AB509F"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  <w:t>分鐘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925"/>
        <w:gridCol w:w="2333"/>
        <w:gridCol w:w="2864"/>
        <w:gridCol w:w="2498"/>
      </w:tblGrid>
      <w:tr w:rsidR="00F645F1" w:rsidRPr="00AB509F" w14:paraId="56661E7E" w14:textId="77777777" w:rsidTr="00117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6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tcBorders>
              <w:bottom w:val="single" w:sz="12" w:space="0" w:color="000000" w:themeColor="text1"/>
            </w:tcBorders>
          </w:tcPr>
          <w:p w14:paraId="32B2AC7B" w14:textId="77777777" w:rsidR="00F645F1" w:rsidRPr="00AB509F" w:rsidRDefault="00F645F1" w:rsidP="00117803">
            <w:pPr>
              <w:jc w:val="center"/>
              <w:rPr>
                <w:rFonts w:ascii="Times New Roman" w:eastAsia="標楷體" w:hAnsi="Times New Roman" w:cs="Times New Roman"/>
                <w:b w:val="0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順</w:t>
            </w:r>
            <w:r w:rsidRPr="00AB509F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序</w:t>
            </w:r>
          </w:p>
        </w:tc>
        <w:tc>
          <w:tcPr>
            <w:tcW w:w="1353" w:type="pct"/>
            <w:tcBorders>
              <w:bottom w:val="single" w:sz="12" w:space="0" w:color="000000" w:themeColor="text1"/>
              <w:right w:val="single" w:sz="4" w:space="0" w:color="auto"/>
            </w:tcBorders>
          </w:tcPr>
          <w:p w14:paraId="0B8FAB80" w14:textId="77777777" w:rsidR="00F645F1" w:rsidRPr="00AB509F" w:rsidRDefault="00F645F1" w:rsidP="001178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准考證號碼</w:t>
            </w:r>
          </w:p>
        </w:tc>
        <w:tc>
          <w:tcPr>
            <w:tcW w:w="1661" w:type="pct"/>
            <w:tcBorders>
              <w:bottom w:val="single" w:sz="12" w:space="0" w:color="000000" w:themeColor="text1"/>
            </w:tcBorders>
          </w:tcPr>
          <w:p w14:paraId="21B3058C" w14:textId="77777777" w:rsidR="00F645F1" w:rsidRPr="00AB509F" w:rsidRDefault="00F645F1" w:rsidP="001178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報到時間</w:t>
            </w:r>
          </w:p>
        </w:tc>
        <w:tc>
          <w:tcPr>
            <w:tcW w:w="1449" w:type="pct"/>
            <w:tcBorders>
              <w:bottom w:val="single" w:sz="12" w:space="0" w:color="000000" w:themeColor="text1"/>
            </w:tcBorders>
          </w:tcPr>
          <w:p w14:paraId="6BE8A09A" w14:textId="77777777" w:rsidR="00F645F1" w:rsidRPr="00AB509F" w:rsidRDefault="00F645F1" w:rsidP="001178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面試時間</w:t>
            </w:r>
          </w:p>
        </w:tc>
      </w:tr>
      <w:tr w:rsidR="00DB517B" w:rsidRPr="00AB509F" w14:paraId="51EA4AF6" w14:textId="77777777" w:rsidTr="00117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26ACAD01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1353" w:type="pct"/>
            <w:tcBorders>
              <w:top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4975C20D" w14:textId="77777777" w:rsidR="00DB517B" w:rsidRPr="00AB509F" w:rsidRDefault="00DB517B" w:rsidP="00DB517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1</w:t>
            </w:r>
          </w:p>
        </w:tc>
        <w:tc>
          <w:tcPr>
            <w:tcW w:w="1661" w:type="pct"/>
            <w:vMerge w:val="restar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45A23986" w14:textId="15AAB25A" w:rsidR="00DB517B" w:rsidRPr="00AB509F" w:rsidRDefault="00DB517B" w:rsidP="00DB517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13:15</w:t>
            </w:r>
          </w:p>
        </w:tc>
        <w:tc>
          <w:tcPr>
            <w:tcW w:w="1449" w:type="pct"/>
            <w:tcBorders>
              <w:top w:val="single" w:sz="12" w:space="0" w:color="000000" w:themeColor="text1"/>
            </w:tcBorders>
            <w:shd w:val="clear" w:color="auto" w:fill="auto"/>
            <w:vAlign w:val="center"/>
          </w:tcPr>
          <w:p w14:paraId="7B85AA7C" w14:textId="2A41AE96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3:30</w:t>
            </w:r>
          </w:p>
        </w:tc>
      </w:tr>
      <w:tr w:rsidR="00DB517B" w:rsidRPr="00AB509F" w14:paraId="7DFFB5F7" w14:textId="77777777" w:rsidTr="001178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4A9935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1353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457ED" w14:textId="77777777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2</w:t>
            </w:r>
          </w:p>
        </w:tc>
        <w:tc>
          <w:tcPr>
            <w:tcW w:w="1661" w:type="pct"/>
            <w:vMerge/>
            <w:shd w:val="clear" w:color="auto" w:fill="auto"/>
          </w:tcPr>
          <w:p w14:paraId="3F0DF87D" w14:textId="77777777" w:rsidR="00DB517B" w:rsidRPr="00AB509F" w:rsidRDefault="00DB517B" w:rsidP="00DB517B">
            <w:pPr>
              <w:spacing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44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02A1A3" w14:textId="30FEC11B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 xml:space="preserve">13:46                                                                 </w:t>
            </w:r>
          </w:p>
        </w:tc>
      </w:tr>
      <w:tr w:rsidR="00DB517B" w:rsidRPr="00AB509F" w14:paraId="02223C0A" w14:textId="77777777" w:rsidTr="00117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55F4B712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8200E93" w14:textId="77777777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3</w:t>
            </w:r>
          </w:p>
        </w:tc>
        <w:tc>
          <w:tcPr>
            <w:tcW w:w="1661" w:type="pct"/>
            <w:vMerge w:val="restart"/>
            <w:shd w:val="clear" w:color="auto" w:fill="auto"/>
            <w:vAlign w:val="center"/>
          </w:tcPr>
          <w:p w14:paraId="70DBD97E" w14:textId="2C7FE329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13:47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3D33AA8A" w14:textId="7C483D4E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4:02</w:t>
            </w:r>
          </w:p>
        </w:tc>
      </w:tr>
      <w:tr w:rsidR="00DB517B" w:rsidRPr="00AB509F" w14:paraId="29CFAC5D" w14:textId="77777777" w:rsidTr="001178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7665FF2E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1FB86B8" w14:textId="77777777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4</w:t>
            </w:r>
          </w:p>
        </w:tc>
        <w:tc>
          <w:tcPr>
            <w:tcW w:w="1661" w:type="pct"/>
            <w:vMerge/>
            <w:shd w:val="clear" w:color="auto" w:fill="auto"/>
            <w:vAlign w:val="center"/>
          </w:tcPr>
          <w:p w14:paraId="696C06C0" w14:textId="77777777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449" w:type="pct"/>
            <w:shd w:val="clear" w:color="auto" w:fill="auto"/>
            <w:vAlign w:val="center"/>
          </w:tcPr>
          <w:p w14:paraId="704BDFA5" w14:textId="066DFDC0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4:18</w:t>
            </w:r>
          </w:p>
        </w:tc>
      </w:tr>
      <w:tr w:rsidR="00B24528" w:rsidRPr="00AB509F" w14:paraId="1060B169" w14:textId="77777777" w:rsidTr="00B245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  <w:vAlign w:val="center"/>
          </w:tcPr>
          <w:p w14:paraId="42995BB9" w14:textId="6880B12B" w:rsidR="00B24528" w:rsidRPr="00AB509F" w:rsidRDefault="00B24528" w:rsidP="00DB517B">
            <w:pPr>
              <w:jc w:val="center"/>
              <w:rPr>
                <w:rFonts w:ascii="Times New Roman" w:eastAsia="標楷體" w:hAnsi="Times New Roman" w:cs="Times New Roman"/>
                <w:b w:val="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 w:val="0"/>
                <w:kern w:val="0"/>
                <w:sz w:val="28"/>
                <w:szCs w:val="28"/>
              </w:rPr>
              <w:t>休息時間</w:t>
            </w:r>
          </w:p>
        </w:tc>
      </w:tr>
      <w:tr w:rsidR="00DB517B" w:rsidRPr="00AB509F" w14:paraId="42E18896" w14:textId="77777777" w:rsidTr="001178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1F142329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959849" w14:textId="77777777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5</w:t>
            </w:r>
          </w:p>
        </w:tc>
        <w:tc>
          <w:tcPr>
            <w:tcW w:w="1661" w:type="pct"/>
            <w:vMerge w:val="restart"/>
            <w:shd w:val="clear" w:color="auto" w:fill="auto"/>
            <w:vAlign w:val="center"/>
          </w:tcPr>
          <w:p w14:paraId="200011CC" w14:textId="4118685A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14:</w:t>
            </w:r>
            <w:r w:rsidR="00B24528"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30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3DB77A74" w14:textId="757CF384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4:</w:t>
            </w:r>
            <w:r w:rsidR="00B24528"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45</w:t>
            </w:r>
          </w:p>
        </w:tc>
      </w:tr>
      <w:tr w:rsidR="00DB517B" w:rsidRPr="00AB509F" w14:paraId="4B47E91D" w14:textId="77777777" w:rsidTr="00117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6141B12A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368DD2" w14:textId="77777777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6</w:t>
            </w:r>
          </w:p>
        </w:tc>
        <w:tc>
          <w:tcPr>
            <w:tcW w:w="1661" w:type="pct"/>
            <w:vMerge/>
            <w:shd w:val="clear" w:color="auto" w:fill="auto"/>
            <w:vAlign w:val="center"/>
          </w:tcPr>
          <w:p w14:paraId="37EB8AE7" w14:textId="77777777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449" w:type="pct"/>
            <w:shd w:val="clear" w:color="auto" w:fill="auto"/>
            <w:vAlign w:val="center"/>
          </w:tcPr>
          <w:p w14:paraId="623CA30C" w14:textId="5D9B0765" w:rsidR="00DB517B" w:rsidRPr="00AB509F" w:rsidRDefault="00B24528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5:01</w:t>
            </w:r>
          </w:p>
        </w:tc>
      </w:tr>
      <w:tr w:rsidR="00DB517B" w:rsidRPr="00AB509F" w14:paraId="1754765E" w14:textId="77777777" w:rsidTr="001178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34D335D6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C52E02" w14:textId="77777777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7</w:t>
            </w:r>
          </w:p>
        </w:tc>
        <w:tc>
          <w:tcPr>
            <w:tcW w:w="1661" w:type="pct"/>
            <w:vMerge w:val="restart"/>
            <w:shd w:val="clear" w:color="auto" w:fill="auto"/>
            <w:vAlign w:val="center"/>
          </w:tcPr>
          <w:p w14:paraId="1882BF59" w14:textId="2DF34C3A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1</w:t>
            </w:r>
            <w:r w:rsidR="00B24528"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5</w:t>
            </w:r>
            <w:r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  <w:r w:rsidR="00B24528" w:rsidRPr="00AB509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02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6AF36AC8" w14:textId="21C30422" w:rsidR="00DB517B" w:rsidRPr="00AB509F" w:rsidRDefault="00DB517B" w:rsidP="00DB517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5:</w:t>
            </w:r>
            <w:r w:rsidR="00B24528"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7</w:t>
            </w:r>
          </w:p>
        </w:tc>
      </w:tr>
      <w:tr w:rsidR="00DB517B" w:rsidRPr="00AB509F" w14:paraId="6CFC6BA8" w14:textId="77777777" w:rsidTr="00117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pct"/>
            <w:shd w:val="clear" w:color="auto" w:fill="auto"/>
            <w:vAlign w:val="center"/>
          </w:tcPr>
          <w:p w14:paraId="1E4DA36E" w14:textId="77777777" w:rsidR="00DB517B" w:rsidRPr="00AB509F" w:rsidRDefault="00DB517B" w:rsidP="00DB517B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135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837E0B" w14:textId="77777777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BEN00008</w:t>
            </w:r>
          </w:p>
        </w:tc>
        <w:tc>
          <w:tcPr>
            <w:tcW w:w="1661" w:type="pct"/>
            <w:vMerge/>
            <w:shd w:val="clear" w:color="auto" w:fill="auto"/>
            <w:vAlign w:val="center"/>
          </w:tcPr>
          <w:p w14:paraId="06871FA0" w14:textId="77777777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</w:p>
        </w:tc>
        <w:tc>
          <w:tcPr>
            <w:tcW w:w="1449" w:type="pct"/>
            <w:shd w:val="clear" w:color="auto" w:fill="auto"/>
            <w:vAlign w:val="center"/>
          </w:tcPr>
          <w:p w14:paraId="08D4F660" w14:textId="4C197256" w:rsidR="00DB517B" w:rsidRPr="00AB509F" w:rsidRDefault="00DB517B" w:rsidP="00DB51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15:</w:t>
            </w:r>
            <w:r w:rsidR="00B24528" w:rsidRPr="00AB509F"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>33</w:t>
            </w:r>
          </w:p>
        </w:tc>
      </w:tr>
    </w:tbl>
    <w:p w14:paraId="5A98A2C5" w14:textId="77777777" w:rsidR="00FB45DD" w:rsidRPr="00AB509F" w:rsidRDefault="00FB45DD" w:rsidP="00FB45DD">
      <w:pPr>
        <w:jc w:val="both"/>
        <w:rPr>
          <w:rFonts w:ascii="Times New Roman" w:eastAsia="標楷體" w:hAnsi="Times New Roman" w:cs="Times New Roman"/>
          <w:sz w:val="28"/>
          <w:szCs w:val="28"/>
        </w:rPr>
      </w:pPr>
    </w:p>
    <w:sectPr w:rsidR="00FB45DD" w:rsidRPr="00AB50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71BA1" w14:textId="77777777" w:rsidR="00A82AB7" w:rsidRDefault="00A82AB7" w:rsidP="008865C0">
      <w:r>
        <w:separator/>
      </w:r>
    </w:p>
  </w:endnote>
  <w:endnote w:type="continuationSeparator" w:id="0">
    <w:p w14:paraId="18BC8B32" w14:textId="77777777" w:rsidR="00A82AB7" w:rsidRDefault="00A82AB7" w:rsidP="00886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2B999" w14:textId="77777777" w:rsidR="00A82AB7" w:rsidRDefault="00A82AB7" w:rsidP="008865C0">
      <w:r>
        <w:separator/>
      </w:r>
    </w:p>
  </w:footnote>
  <w:footnote w:type="continuationSeparator" w:id="0">
    <w:p w14:paraId="2457D8A9" w14:textId="77777777" w:rsidR="00A82AB7" w:rsidRDefault="00A82AB7" w:rsidP="008865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szQ3NTYxsjA3NjBU0lEKTi0uzszPAykwrgUAc8pHliwAAAA="/>
  </w:docVars>
  <w:rsids>
    <w:rsidRoot w:val="00FB45DD"/>
    <w:rsid w:val="00002B31"/>
    <w:rsid w:val="0000794C"/>
    <w:rsid w:val="00074DB3"/>
    <w:rsid w:val="000D03BF"/>
    <w:rsid w:val="002924FB"/>
    <w:rsid w:val="002D6849"/>
    <w:rsid w:val="002E55E2"/>
    <w:rsid w:val="003350C7"/>
    <w:rsid w:val="003D0321"/>
    <w:rsid w:val="003F2437"/>
    <w:rsid w:val="0048372D"/>
    <w:rsid w:val="005359D5"/>
    <w:rsid w:val="005454BC"/>
    <w:rsid w:val="005B47E1"/>
    <w:rsid w:val="005D2EEC"/>
    <w:rsid w:val="00601607"/>
    <w:rsid w:val="00604CF5"/>
    <w:rsid w:val="0065183B"/>
    <w:rsid w:val="00711F18"/>
    <w:rsid w:val="00730AFC"/>
    <w:rsid w:val="00753A3D"/>
    <w:rsid w:val="00877A91"/>
    <w:rsid w:val="008865C0"/>
    <w:rsid w:val="00887B49"/>
    <w:rsid w:val="008C6501"/>
    <w:rsid w:val="008E4B46"/>
    <w:rsid w:val="009527D8"/>
    <w:rsid w:val="00960741"/>
    <w:rsid w:val="009963AF"/>
    <w:rsid w:val="00A11E92"/>
    <w:rsid w:val="00A82AB7"/>
    <w:rsid w:val="00A8796E"/>
    <w:rsid w:val="00AB509F"/>
    <w:rsid w:val="00B24528"/>
    <w:rsid w:val="00B24E9F"/>
    <w:rsid w:val="00B61D27"/>
    <w:rsid w:val="00B75F83"/>
    <w:rsid w:val="00B843CB"/>
    <w:rsid w:val="00BA1E00"/>
    <w:rsid w:val="00D82ACE"/>
    <w:rsid w:val="00D9156F"/>
    <w:rsid w:val="00DB517B"/>
    <w:rsid w:val="00DE79FA"/>
    <w:rsid w:val="00E23ACA"/>
    <w:rsid w:val="00E24094"/>
    <w:rsid w:val="00E27102"/>
    <w:rsid w:val="00E66CC9"/>
    <w:rsid w:val="00F645F1"/>
    <w:rsid w:val="00F806E3"/>
    <w:rsid w:val="00F83AD8"/>
    <w:rsid w:val="00F851E5"/>
    <w:rsid w:val="00F860D0"/>
    <w:rsid w:val="00FB45DD"/>
    <w:rsid w:val="00FC2B18"/>
    <w:rsid w:val="00FF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40F32"/>
  <w15:docId w15:val="{09DBF9AF-D465-47B2-AB51-A5E73AF8A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link w:val="30"/>
    <w:uiPriority w:val="9"/>
    <w:qFormat/>
    <w:rsid w:val="00FB45DD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標題 3 字元"/>
    <w:basedOn w:val="a0"/>
    <w:link w:val="3"/>
    <w:uiPriority w:val="9"/>
    <w:rsid w:val="00FB45DD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customStyle="1" w:styleId="s-anncpost-body">
    <w:name w:val="s-annc__post-body"/>
    <w:basedOn w:val="a"/>
    <w:rsid w:val="00FB45D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FB45DD"/>
    <w:rPr>
      <w:b/>
      <w:bCs/>
    </w:rPr>
  </w:style>
  <w:style w:type="table" w:styleId="a4">
    <w:name w:val="Light Grid"/>
    <w:basedOn w:val="a1"/>
    <w:uiPriority w:val="62"/>
    <w:rsid w:val="00FB45D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a5">
    <w:name w:val="header"/>
    <w:basedOn w:val="a"/>
    <w:link w:val="a6"/>
    <w:uiPriority w:val="99"/>
    <w:unhideWhenUsed/>
    <w:rsid w:val="008865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865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865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865C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37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6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6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579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dcterms:created xsi:type="dcterms:W3CDTF">2026-02-25T03:39:00Z</dcterms:created>
  <dcterms:modified xsi:type="dcterms:W3CDTF">2026-02-25T03:47:00Z</dcterms:modified>
</cp:coreProperties>
</file>